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0FD51" w14:textId="77777777"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A7EBF" wp14:editId="1F0D4DD7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C678A" w14:textId="77777777"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EA7E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IoDw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" stroked="f">
                <v:textbox style="mso-fit-shape-to-text:t">
                  <w:txbxContent>
                    <w:p w14:paraId="48DC678A" w14:textId="77777777"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5182DC86" w14:textId="77777777"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14:paraId="2452E130" w14:textId="417A3827"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</w:t>
      </w:r>
      <w:r w:rsidR="00BB057A">
        <w:rPr>
          <w:rFonts w:ascii="TH SarabunPSK" w:hAnsi="TH SarabunPSK" w:cs="TH SarabunPSK" w:hint="cs"/>
          <w:b/>
          <w:bCs/>
          <w:cs/>
        </w:rPr>
        <w:t>6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14:paraId="1A95C67B" w14:textId="77777777"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14:paraId="7EEC2091" w14:textId="77777777"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14:paraId="43AA4A3E" w14:textId="77777777"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14:paraId="76EF1831" w14:textId="77777777"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14:paraId="4D8010AD" w14:textId="77777777"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50CA6DF" w14:textId="77777777"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14:paraId="116A93AE" w14:textId="77777777"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14:paraId="40B02572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14:paraId="409958D6" w14:textId="77777777" w:rsidR="00E424B7" w:rsidRPr="00151E5F" w:rsidRDefault="00151E5F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="00E424B7"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14:paraId="55F1DC16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14:paraId="3A9529BC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14:paraId="076EE0CD" w14:textId="77777777"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14:paraId="43B2C13C" w14:textId="77777777"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14:paraId="3BABED72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14:paraId="4DC0EF4D" w14:textId="77777777"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14:paraId="7DA94259" w14:textId="77777777" w:rsidR="00151E5F" w:rsidRDefault="00E424B7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51E5F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151E5F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  <w:r w:rsidR="00151E5F">
        <w:rPr>
          <w:rFonts w:ascii="TH SarabunPSK" w:hAnsi="TH SarabunPSK" w:cs="TH SarabunPSK"/>
          <w:spacing w:val="-10"/>
          <w:sz w:val="32"/>
          <w:szCs w:val="32"/>
        </w:rPr>
        <w:t xml:space="preserve">Theory and </w:t>
      </w:r>
    </w:p>
    <w:p w14:paraId="61634751" w14:textId="77777777" w:rsidR="00E424B7" w:rsidRPr="00151E5F" w:rsidRDefault="00151E5F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</w:rPr>
        <w:t>Frontier Research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14:paraId="38B3D959" w14:textId="77777777" w:rsidR="00E424B7" w:rsidRPr="00151E5F" w:rsidRDefault="00E424B7" w:rsidP="00151E5F">
      <w:pPr>
        <w:pStyle w:val="ListParagraph"/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10. กลุ่มเครือข่ายวิจัยอื่นๆ (โปรดระบุ)................................... </w:t>
      </w:r>
    </w:p>
    <w:p w14:paraId="66A60CE3" w14:textId="77777777" w:rsidR="00635C3A" w:rsidRPr="00151E5F" w:rsidRDefault="00151E5F" w:rsidP="00E424B7">
      <w:pPr>
        <w:pStyle w:val="ListParagraph"/>
        <w:tabs>
          <w:tab w:val="left" w:pos="2410"/>
        </w:tabs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14:paraId="0B494D57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1628B329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326DFA58" w14:textId="77777777"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14:paraId="4029E2A0" w14:textId="77777777"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14:paraId="33944021" w14:textId="77777777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14:paraId="21E7FA1B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5B729973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5675C118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7E7D9A45" w14:textId="77777777"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14:paraId="5B3D6AAA" w14:textId="77777777" w:rsidTr="00653874">
        <w:tc>
          <w:tcPr>
            <w:tcW w:w="1798" w:type="pct"/>
            <w:tcBorders>
              <w:bottom w:val="single" w:sz="4" w:space="0" w:color="auto"/>
            </w:tcBorders>
          </w:tcPr>
          <w:p w14:paraId="596CFD97" w14:textId="77777777"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45496E42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2D17C31A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03A49038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14:paraId="0F5D38F1" w14:textId="77777777" w:rsidTr="00653874">
        <w:tc>
          <w:tcPr>
            <w:tcW w:w="1798" w:type="pct"/>
            <w:tcBorders>
              <w:top w:val="single" w:sz="4" w:space="0" w:color="auto"/>
            </w:tcBorders>
          </w:tcPr>
          <w:p w14:paraId="5E31F00C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14:paraId="3CD2D29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14:paraId="7EE63A67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615B872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14:paraId="6F14AF1B" w14:textId="77777777" w:rsidTr="00653874">
        <w:tc>
          <w:tcPr>
            <w:tcW w:w="1798" w:type="pct"/>
          </w:tcPr>
          <w:p w14:paraId="065E317F" w14:textId="77777777"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14:paraId="669D9499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14:paraId="465AAC04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14:paraId="1F85E7A7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14:paraId="21531705" w14:textId="77777777" w:rsidTr="00653874">
        <w:tc>
          <w:tcPr>
            <w:tcW w:w="1798" w:type="pct"/>
          </w:tcPr>
          <w:p w14:paraId="078E9CEB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5268B76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2C0E82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2D9752E0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7BDF49A0" w14:textId="77777777" w:rsidTr="00653874">
        <w:tc>
          <w:tcPr>
            <w:tcW w:w="1798" w:type="pct"/>
          </w:tcPr>
          <w:p w14:paraId="0BA6E4C6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CA33E1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D92FBF6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AD8D7E5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3DB2D653" w14:textId="77777777" w:rsidTr="00653874">
        <w:tc>
          <w:tcPr>
            <w:tcW w:w="1798" w:type="pct"/>
          </w:tcPr>
          <w:p w14:paraId="40186C5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4024C10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672CA33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367EE8B9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71CB1801" w14:textId="77777777" w:rsidTr="00653874">
        <w:tc>
          <w:tcPr>
            <w:tcW w:w="1798" w:type="pct"/>
          </w:tcPr>
          <w:p w14:paraId="10D5152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599A562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10E92610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5B65F73F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14:paraId="1764E2B1" w14:textId="77777777"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14594B63" w14:textId="0FBA1799" w:rsidR="007D2457" w:rsidRPr="007D2457" w:rsidRDefault="007D2457" w:rsidP="00842969">
      <w:pPr>
        <w:pStyle w:val="ListParagraph"/>
        <w:numPr>
          <w:ilvl w:val="0"/>
          <w:numId w:val="1"/>
        </w:numPr>
        <w:rPr>
          <w:rFonts w:ascii="TH SarabunPSK" w:hAnsi="TH SarabunPSK" w:cs="TH SarabunPSK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25</w:t>
      </w:r>
      <w:r w:rsidR="00342B85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 w:rsidR="00BB057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4</w:t>
      </w:r>
      <w:r w:rsidR="00342B85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 - 256</w:t>
      </w:r>
      <w:r w:rsidR="00BB057A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>
        <w:rPr>
          <w:rFonts w:ascii="TH SarabunPSK" w:hAnsi="TH SarabunPSK" w:cs="TH SarabunPSK"/>
          <w:cs/>
        </w:rPr>
        <w:tab/>
      </w:r>
      <w:r w:rsidR="00842969">
        <w:rPr>
          <w:rFonts w:ascii="TH SarabunPSK" w:hAnsi="TH SarabunPSK" w:cs="TH SarabunPSK"/>
          <w:cs/>
        </w:rPr>
        <w:br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743597" w:rsidRPr="00F0097A" w14:paraId="7009383B" w14:textId="77777777" w:rsidTr="00743597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14:paraId="40ADD973" w14:textId="77777777"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14:paraId="687BEB5D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14:paraId="75013FC6" w14:textId="77777777"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14:paraId="4BF88BD6" w14:textId="255124E2" w:rsidR="002C5EB4" w:rsidRPr="00743597" w:rsidRDefault="002C5EB4" w:rsidP="00342B85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3517A6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BB057A">
              <w:rPr>
                <w:rFonts w:ascii="TH Sarabun New" w:hAnsi="TH Sarabun New" w:cs="TH Sarabun New" w:hint="cs"/>
                <w:sz w:val="26"/>
                <w:szCs w:val="26"/>
                <w:cs/>
              </w:rPr>
              <w:t>4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14:paraId="191962CB" w14:textId="7760D377"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BB057A">
              <w:rPr>
                <w:rFonts w:ascii="TH Sarabun New" w:hAnsi="TH Sarabun New" w:cs="TH Sarabun New" w:hint="cs"/>
                <w:sz w:val="26"/>
                <w:szCs w:val="26"/>
                <w:cs/>
              </w:rPr>
              <w:t>5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14:paraId="7DEFB53F" w14:textId="2C4E44FD"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342B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BB057A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743597" w:rsidRPr="00F0097A" w14:paraId="6A26C91F" w14:textId="77777777" w:rsidTr="00743597">
        <w:tc>
          <w:tcPr>
            <w:tcW w:w="1702" w:type="dxa"/>
            <w:tcBorders>
              <w:bottom w:val="single" w:sz="4" w:space="0" w:color="auto"/>
            </w:tcBorders>
          </w:tcPr>
          <w:p w14:paraId="2CBF2380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14:paraId="3BC1A6EA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0F2D287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52752AD3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73F8CE32" w14:textId="77777777"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2B0B436F" w14:textId="77777777" w:rsidR="002C5EB4" w:rsidRPr="00891007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743597" w:rsidRPr="00F0097A" w14:paraId="190219BB" w14:textId="77777777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6CFE9542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7DB0ED80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07943054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5B0EBE7C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14:paraId="5FAE8F2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6B7ECBE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59AE7968" w14:textId="77777777" w:rsidTr="00743597">
        <w:tc>
          <w:tcPr>
            <w:tcW w:w="1702" w:type="dxa"/>
            <w:tcBorders>
              <w:bottom w:val="single" w:sz="4" w:space="0" w:color="auto"/>
            </w:tcBorders>
          </w:tcPr>
          <w:p w14:paraId="00A1D335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B305B8A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69349B5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2237641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207B54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3CC12B7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78E18E8C" w14:textId="77777777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1574758F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FCE9C35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244B6C0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C7B388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E348EE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615AF122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295F9E80" w14:textId="77777777" w:rsidTr="00743597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002691F7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62BA6301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2375190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5E4CCB9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32C7C90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CB36613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1949ED23" w14:textId="77777777" w:rsidTr="00743597">
        <w:tc>
          <w:tcPr>
            <w:tcW w:w="1702" w:type="dxa"/>
            <w:tcBorders>
              <w:bottom w:val="nil"/>
            </w:tcBorders>
          </w:tcPr>
          <w:p w14:paraId="545065CC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B5E2006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4FF42A5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5FACA42F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D237CA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5723436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56707ADA" w14:textId="77777777" w:rsidTr="00743597">
        <w:tc>
          <w:tcPr>
            <w:tcW w:w="1702" w:type="dxa"/>
            <w:tcBorders>
              <w:bottom w:val="nil"/>
            </w:tcBorders>
          </w:tcPr>
          <w:p w14:paraId="441B124F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D9A3C2F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103CEF7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0A277ED3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83914C2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30DE2CFC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14:paraId="25C1AEF8" w14:textId="77777777" w:rsidTr="00743597">
        <w:tc>
          <w:tcPr>
            <w:tcW w:w="1702" w:type="dxa"/>
            <w:tcBorders>
              <w:bottom w:val="nil"/>
            </w:tcBorders>
          </w:tcPr>
          <w:p w14:paraId="3425E157" w14:textId="77777777"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C428433" w14:textId="77777777"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ED657D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4FF4BF9A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B675161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5A9FFA8" w14:textId="77777777"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403F98" w14:paraId="5A21C217" w14:textId="77777777" w:rsidTr="00743597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14:paraId="126218E4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14:paraId="5861B087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36BE12BF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34E1EBD9" w14:textId="77777777"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14:paraId="5C1FD986" w14:textId="77777777" w:rsidR="00635C3A" w:rsidRDefault="00635C3A" w:rsidP="00891007">
      <w:pPr>
        <w:rPr>
          <w:rFonts w:ascii="TH SarabunPSK" w:hAnsi="TH SarabunPSK" w:cs="TH SarabunPSK"/>
        </w:rPr>
      </w:pPr>
    </w:p>
    <w:p w14:paraId="4CE8DC78" w14:textId="77777777" w:rsidR="00891007" w:rsidRPr="00891007" w:rsidRDefault="00891007" w:rsidP="00891007">
      <w:pPr>
        <w:rPr>
          <w:rFonts w:ascii="TH SarabunPSK" w:hAnsi="TH SarabunPSK" w:cs="TH SarabunPSK"/>
          <w:b/>
          <w:bCs/>
        </w:rPr>
      </w:pPr>
      <w:r w:rsidRPr="00891007">
        <w:rPr>
          <w:rFonts w:ascii="TH SarabunPSK" w:hAnsi="TH SarabunPSK" w:cs="TH SarabunPSK" w:hint="cs"/>
          <w:b/>
          <w:bCs/>
          <w:cs/>
        </w:rPr>
        <w:t>หมายเหตุ</w:t>
      </w:r>
    </w:p>
    <w:p w14:paraId="1C5ECBED" w14:textId="4433C337" w:rsidR="008E556E" w:rsidRDefault="00891007" w:rsidP="00546663">
      <w:pPr>
        <w:pStyle w:val="ListParagraph"/>
        <w:numPr>
          <w:ilvl w:val="0"/>
          <w:numId w:val="7"/>
        </w:numPr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 xml:space="preserve">เป็นเงินอุดหนุนที่ได้รับจากแหล่งทุนภายนอก </w:t>
      </w:r>
      <w:r w:rsidRPr="00262801">
        <w:rPr>
          <w:rFonts w:ascii="TH Sarabun New" w:hAnsi="TH Sarabun New" w:cs="TH Sarabun New"/>
          <w:szCs w:val="28"/>
          <w:cs/>
        </w:rPr>
        <w:t>ใน</w:t>
      </w:r>
      <w:r>
        <w:rPr>
          <w:rFonts w:ascii="TH Sarabun New" w:hAnsi="TH Sarabun New" w:cs="TH Sarabun New"/>
          <w:szCs w:val="28"/>
          <w:cs/>
        </w:rPr>
        <w:t>ปีงบประมาณ พ.ศ. 25</w:t>
      </w:r>
      <w:r w:rsidR="003517A6">
        <w:rPr>
          <w:rFonts w:ascii="TH Sarabun New" w:hAnsi="TH Sarabun New" w:cs="TH Sarabun New" w:hint="cs"/>
          <w:szCs w:val="28"/>
          <w:cs/>
        </w:rPr>
        <w:t>6</w:t>
      </w:r>
      <w:r w:rsidR="00BB057A">
        <w:rPr>
          <w:rFonts w:ascii="TH Sarabun New" w:hAnsi="TH Sarabun New" w:cs="TH Sarabun New" w:hint="cs"/>
          <w:szCs w:val="28"/>
          <w:cs/>
        </w:rPr>
        <w:t>4</w:t>
      </w:r>
      <w:r w:rsidR="003517A6">
        <w:rPr>
          <w:rFonts w:ascii="TH Sarabun New" w:hAnsi="TH Sarabun New" w:cs="TH Sarabun New" w:hint="cs"/>
          <w:szCs w:val="28"/>
          <w:cs/>
        </w:rPr>
        <w:t>-256</w:t>
      </w:r>
      <w:r w:rsidR="00BB057A">
        <w:rPr>
          <w:rFonts w:ascii="TH Sarabun New" w:hAnsi="TH Sarabun New" w:cs="TH Sarabun New" w:hint="cs"/>
          <w:szCs w:val="28"/>
          <w:cs/>
        </w:rPr>
        <w:t>6</w:t>
      </w:r>
      <w:r>
        <w:rPr>
          <w:rFonts w:ascii="TH Sarabun New" w:hAnsi="TH Sarabun New" w:cs="TH Sarabun New"/>
          <w:szCs w:val="28"/>
          <w:cs/>
        </w:rPr>
        <w:t xml:space="preserve"> </w:t>
      </w:r>
      <w:r w:rsidR="00842969">
        <w:rPr>
          <w:rFonts w:ascii="TH Sarabun New" w:hAnsi="TH Sarabun New" w:cs="TH Sarabun New"/>
          <w:szCs w:val="28"/>
          <w:cs/>
        </w:rPr>
        <w:br/>
      </w:r>
      <w:r w:rsidRPr="00262801">
        <w:rPr>
          <w:rFonts w:ascii="TH Sarabun New" w:hAnsi="TH Sarabun New" w:cs="TH Sarabun New" w:hint="cs"/>
          <w:szCs w:val="28"/>
          <w:cs/>
        </w:rPr>
        <w:t>สำหรับ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C37FE">
        <w:rPr>
          <w:rFonts w:ascii="TH Sarabun New" w:hAnsi="TH Sarabun New" w:cs="TH Sarabun New" w:hint="cs"/>
          <w:b/>
          <w:bCs/>
          <w:szCs w:val="28"/>
          <w:cs/>
        </w:rPr>
        <w:t>“ทุนสำนักงบประมาณ”</w:t>
      </w:r>
      <w:r w:rsidRPr="00262801">
        <w:rPr>
          <w:rFonts w:ascii="TH Sarabun New" w:hAnsi="TH Sarabun New" w:cs="TH Sarabun New" w:hint="cs"/>
          <w:szCs w:val="28"/>
          <w:cs/>
        </w:rPr>
        <w:t xml:space="preserve"> (ที่นิยมเรียกว่า ทุน วช.) </w:t>
      </w:r>
      <w:r w:rsidR="00487F80">
        <w:rPr>
          <w:rFonts w:ascii="TH Sarabun New" w:hAnsi="TH Sarabun New" w:cs="TH Sarabun New" w:hint="cs"/>
          <w:szCs w:val="28"/>
          <w:cs/>
        </w:rPr>
        <w:t>และ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ทุน</w:t>
      </w:r>
      <w:r w:rsidR="00247A3D">
        <w:rPr>
          <w:rFonts w:ascii="TH Sarabun New" w:hAnsi="TH Sarabun New" w:cs="TH Sarabun New"/>
          <w:b/>
          <w:bCs/>
          <w:szCs w:val="28"/>
        </w:rPr>
        <w:t xml:space="preserve">Fundamental Fund </w:t>
      </w:r>
      <w:r w:rsidR="00247A3D">
        <w:rPr>
          <w:rFonts w:ascii="TH Sarabun New" w:hAnsi="TH Sarabun New" w:cs="TH Sarabun New"/>
          <w:b/>
          <w:bCs/>
          <w:szCs w:val="28"/>
          <w:cs/>
        </w:rPr>
        <w:t>(</w:t>
      </w:r>
      <w:r w:rsidR="00487F80" w:rsidRPr="00487F80">
        <w:rPr>
          <w:rFonts w:ascii="TH Sarabun New" w:hAnsi="TH Sarabun New" w:cs="TH Sarabun New"/>
          <w:b/>
          <w:bCs/>
          <w:szCs w:val="28"/>
        </w:rPr>
        <w:t>FF</w:t>
      </w:r>
      <w:r w:rsidR="00247A3D">
        <w:rPr>
          <w:rFonts w:ascii="TH Sarabun New" w:hAnsi="TH Sarabun New" w:cs="TH Sarabun New"/>
          <w:b/>
          <w:bCs/>
          <w:szCs w:val="28"/>
          <w:cs/>
        </w:rPr>
        <w:t>)</w:t>
      </w:r>
      <w:r w:rsidR="00487F80" w:rsidRPr="00487F80">
        <w:rPr>
          <w:rFonts w:ascii="TH Sarabun New" w:hAnsi="TH Sarabun New" w:cs="TH Sarabun New" w:hint="cs"/>
          <w:b/>
          <w:bCs/>
          <w:szCs w:val="28"/>
          <w:cs/>
        </w:rPr>
        <w:t>”</w:t>
      </w:r>
      <w:r w:rsidR="00487F80">
        <w:rPr>
          <w:rFonts w:ascii="TH Sarabun New" w:hAnsi="TH Sarabun New" w:cs="TH Sarabun New" w:hint="cs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 xml:space="preserve">ให้ถือเป็นเงินอุดหนุนจากแหล่งทุนภายนอก </w:t>
      </w:r>
      <w:r>
        <w:rPr>
          <w:rFonts w:ascii="TH Sarabun New" w:hAnsi="TH Sarabun New" w:cs="TH Sarabun New" w:hint="cs"/>
          <w:szCs w:val="28"/>
          <w:cs/>
        </w:rPr>
        <w:t xml:space="preserve">ทุนจากสำนักงบประมาณ </w:t>
      </w:r>
      <w:r w:rsidRPr="00262801">
        <w:rPr>
          <w:rFonts w:ascii="TH Sarabun New" w:hAnsi="TH Sarabun New" w:cs="TH Sarabun New" w:hint="cs"/>
          <w:szCs w:val="28"/>
          <w:cs/>
        </w:rPr>
        <w:t xml:space="preserve">สังเกตได้จาก รหัสโครงการที่ขึ้นต้นด้วย </w:t>
      </w:r>
      <w:r w:rsidRPr="00262801">
        <w:rPr>
          <w:rFonts w:ascii="TH Sarabun New" w:hAnsi="TH Sarabun New" w:cs="TH Sarabun New"/>
          <w:szCs w:val="28"/>
        </w:rPr>
        <w:t>SUT</w:t>
      </w:r>
      <w:r w:rsidRPr="00262801">
        <w:rPr>
          <w:rFonts w:ascii="TH Sarabun New" w:hAnsi="TH Sarabun New" w:cs="TH Sarabun New"/>
          <w:szCs w:val="28"/>
          <w:cs/>
        </w:rPr>
        <w:t>…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="00B10CB8" w:rsidRPr="00B10CB8">
        <w:rPr>
          <w:rFonts w:ascii="TH Sarabun New" w:hAnsi="TH Sarabun New" w:cs="TH Sarabun New" w:hint="cs"/>
          <w:szCs w:val="28"/>
          <w:cs/>
        </w:rPr>
        <w:t>และ</w:t>
      </w:r>
      <w:r w:rsidR="00B10CB8" w:rsidRPr="00B10CB8">
        <w:rPr>
          <w:rFonts w:ascii="TH Sarabun New" w:hAnsi="TH Sarabun New" w:cs="TH Sarabun New"/>
          <w:szCs w:val="28"/>
          <w:cs/>
        </w:rPr>
        <w:t>ทุน</w:t>
      </w:r>
      <w:r w:rsidR="00247A3D">
        <w:rPr>
          <w:rFonts w:ascii="TH Sarabun New" w:hAnsi="TH Sarabun New" w:cs="TH Sarabun New"/>
          <w:szCs w:val="28"/>
        </w:rPr>
        <w:t xml:space="preserve">Fundamental Fund 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รหัสโครงการที่ขึ้นต้นด้วย </w:t>
      </w:r>
      <w:r w:rsidR="00B10CB8" w:rsidRPr="00B10CB8">
        <w:rPr>
          <w:rFonts w:ascii="TH Sarabun New" w:hAnsi="TH Sarabun New" w:cs="TH Sarabun New"/>
          <w:szCs w:val="28"/>
        </w:rPr>
        <w:t>FF</w:t>
      </w:r>
      <w:r w:rsidR="00B10CB8" w:rsidRPr="00B10CB8">
        <w:rPr>
          <w:rFonts w:ascii="TH Sarabun New" w:hAnsi="TH Sarabun New" w:cs="TH Sarabun New"/>
          <w:szCs w:val="28"/>
          <w:cs/>
        </w:rPr>
        <w:t>….</w:t>
      </w:r>
      <w:r w:rsidR="00B10CB8" w:rsidRPr="00B10CB8">
        <w:rPr>
          <w:rFonts w:ascii="TH Sarabun New" w:hAnsi="TH Sarabun New" w:cs="TH Sarabun New" w:hint="cs"/>
          <w:szCs w:val="28"/>
          <w:cs/>
        </w:rPr>
        <w:t xml:space="preserve"> โดย</w:t>
      </w:r>
      <w:r w:rsidR="0033003D">
        <w:rPr>
          <w:rFonts w:ascii="TH Sarabun New" w:hAnsi="TH Sarabun New" w:cs="TH Sarabun New" w:hint="cs"/>
          <w:szCs w:val="28"/>
          <w:cs/>
        </w:rPr>
        <w:t>โครงการที่สามารถนำมา</w:t>
      </w:r>
      <w:r w:rsidRPr="00262801">
        <w:rPr>
          <w:rFonts w:ascii="TH Sarabun New" w:hAnsi="TH Sarabun New" w:cs="TH Sarabun New" w:hint="cs"/>
          <w:szCs w:val="28"/>
          <w:cs/>
        </w:rPr>
        <w:t>อ้างอิงได้</w:t>
      </w:r>
      <w:r w:rsidR="00247A3D">
        <w:rPr>
          <w:rFonts w:ascii="TH Sarabun New" w:hAnsi="TH Sarabun New" w:cs="TH Sarabun New" w:hint="cs"/>
          <w:szCs w:val="28"/>
          <w:cs/>
        </w:rPr>
        <w:t xml:space="preserve"> (กรณีโครงการ 1 ปี) ต้องเป็นโครงการที่มีเลขที่สัญญาลงท้ายด้วย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>.../256</w:t>
      </w:r>
      <w:r w:rsidR="00BB057A">
        <w:rPr>
          <w:rFonts w:ascii="TH Sarabun New" w:hAnsi="TH Sarabun New" w:cs="TH Sarabun New" w:hint="cs"/>
          <w:b/>
          <w:bCs/>
          <w:szCs w:val="28"/>
          <w:cs/>
        </w:rPr>
        <w:t>4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.../256</w:t>
      </w:r>
      <w:r w:rsidR="00BB057A">
        <w:rPr>
          <w:rFonts w:ascii="TH Sarabun New" w:hAnsi="TH Sarabun New" w:cs="TH Sarabun New" w:hint="cs"/>
          <w:b/>
          <w:bCs/>
          <w:szCs w:val="28"/>
          <w:cs/>
        </w:rPr>
        <w:t>5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.../....256</w:t>
      </w:r>
      <w:r w:rsidR="00BB057A">
        <w:rPr>
          <w:rFonts w:ascii="TH Sarabun New" w:hAnsi="TH Sarabun New" w:cs="TH Sarabun New" w:hint="cs"/>
          <w:b/>
          <w:bCs/>
          <w:szCs w:val="28"/>
          <w:cs/>
        </w:rPr>
        <w:t>6</w:t>
      </w:r>
      <w:r w:rsidR="00247A3D" w:rsidRPr="00247A3D"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="00247A3D" w:rsidRPr="008E556E">
        <w:rPr>
          <w:rFonts w:ascii="TH Sarabun New" w:hAnsi="TH Sarabun New" w:cs="TH Sarabun New" w:hint="cs"/>
          <w:szCs w:val="28"/>
          <w:cs/>
        </w:rPr>
        <w:t>(</w:t>
      </w:r>
      <w:r w:rsidRPr="008E556E">
        <w:rPr>
          <w:rFonts w:ascii="TH Sarabun New" w:hAnsi="TH Sarabun New" w:cs="TH Sarabun New" w:hint="cs"/>
          <w:szCs w:val="28"/>
          <w:cs/>
        </w:rPr>
        <w:t>ไม่ใช้วันที่ลงนามในสัญญา</w:t>
      </w:r>
      <w:r w:rsidR="00247A3D" w:rsidRPr="008E556E">
        <w:rPr>
          <w:rFonts w:ascii="TH Sarabun New" w:hAnsi="TH Sarabun New" w:cs="TH Sarabun New" w:hint="cs"/>
          <w:szCs w:val="28"/>
          <w:cs/>
        </w:rPr>
        <w:t>)</w:t>
      </w:r>
      <w:r w:rsidRPr="008E556E">
        <w:rPr>
          <w:rFonts w:ascii="TH Sarabun New" w:hAnsi="TH Sarabun New" w:cs="TH Sarabun New" w:hint="cs"/>
          <w:szCs w:val="28"/>
          <w:cs/>
        </w:rPr>
        <w:t xml:space="preserve"> </w:t>
      </w:r>
    </w:p>
    <w:p w14:paraId="7BC1FEE3" w14:textId="3F6F56FA" w:rsidR="00891007" w:rsidRPr="008E556E" w:rsidRDefault="00891007" w:rsidP="008E556E">
      <w:pPr>
        <w:pStyle w:val="ListParagraph"/>
        <w:ind w:left="644"/>
        <w:rPr>
          <w:rFonts w:ascii="TH Sarabun New" w:hAnsi="TH Sarabun New" w:cs="TH Sarabun New"/>
          <w:szCs w:val="28"/>
          <w:cs/>
        </w:rPr>
      </w:pPr>
      <w:r w:rsidRPr="0033003D">
        <w:rPr>
          <w:rFonts w:ascii="TH Sarabun New" w:hAnsi="TH Sarabun New" w:cs="TH Sarabun New" w:hint="cs"/>
          <w:spacing w:val="-6"/>
          <w:szCs w:val="28"/>
          <w:cs/>
        </w:rPr>
        <w:t>กรณีที่เป็น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โครงการต่อเนื่อง 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ห้นำมาเฉพาะวงเงินที่ได้รับ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จัดสรร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>ในปี 25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6</w:t>
      </w:r>
      <w:r w:rsidR="00BB057A">
        <w:rPr>
          <w:rFonts w:ascii="TH Sarabun New" w:hAnsi="TH Sarabun New" w:cs="TH Sarabun New" w:hint="cs"/>
          <w:spacing w:val="-6"/>
          <w:szCs w:val="28"/>
          <w:cs/>
        </w:rPr>
        <w:t>4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- </w:t>
      </w:r>
      <w:r w:rsidR="001F00C4" w:rsidRPr="0033003D">
        <w:rPr>
          <w:rFonts w:ascii="TH Sarabun New" w:hAnsi="TH Sarabun New" w:cs="TH Sarabun New" w:hint="cs"/>
          <w:spacing w:val="-6"/>
          <w:szCs w:val="28"/>
          <w:cs/>
        </w:rPr>
        <w:t>256</w:t>
      </w:r>
      <w:r w:rsidR="00BB057A">
        <w:rPr>
          <w:rFonts w:ascii="TH Sarabun New" w:hAnsi="TH Sarabun New" w:cs="TH Sarabun New" w:hint="cs"/>
          <w:spacing w:val="-6"/>
          <w:szCs w:val="28"/>
          <w:cs/>
        </w:rPr>
        <w:t>6</w:t>
      </w:r>
      <w:r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เท่านั้น</w:t>
      </w:r>
      <w:r w:rsidR="008E556E" w:rsidRPr="0033003D">
        <w:rPr>
          <w:rFonts w:ascii="TH Sarabun New" w:hAnsi="TH Sarabun New" w:cs="TH Sarabun New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เช่น</w:t>
      </w:r>
      <w:r w:rsidR="0033003D" w:rsidRPr="0033003D">
        <w:rPr>
          <w:rFonts w:ascii="TH Sarabun New" w:hAnsi="TH Sarabun New" w:cs="TH Sarabun New" w:hint="cs"/>
          <w:spacing w:val="-6"/>
          <w:szCs w:val="28"/>
          <w:cs/>
        </w:rPr>
        <w:t xml:space="preserve"> </w:t>
      </w:r>
      <w:r w:rsidR="008E556E" w:rsidRPr="0033003D">
        <w:rPr>
          <w:rFonts w:ascii="TH Sarabun New" w:hAnsi="TH Sarabun New" w:cs="TH Sarabun New" w:hint="cs"/>
          <w:spacing w:val="-6"/>
          <w:szCs w:val="28"/>
          <w:cs/>
        </w:rPr>
        <w:t>โครงการต่อเนื่อง 3 ปี</w:t>
      </w:r>
      <w:r w:rsidR="008E556E">
        <w:rPr>
          <w:rFonts w:ascii="TH Sarabun New" w:hAnsi="TH Sarabun New" w:cs="TH Sarabun New" w:hint="cs"/>
          <w:szCs w:val="28"/>
          <w:cs/>
        </w:rPr>
        <w:t xml:space="preserve"> </w:t>
      </w:r>
      <w:r w:rsidR="008E556E" w:rsidRPr="008E556E">
        <w:rPr>
          <w:rFonts w:ascii="TH Sarabun New" w:hAnsi="TH Sarabun New" w:cs="TH Sarabun New" w:hint="cs"/>
          <w:szCs w:val="28"/>
          <w:cs/>
        </w:rPr>
        <w:t>เลขที่สัญญา .../256</w:t>
      </w:r>
      <w:r w:rsidR="00BB057A">
        <w:rPr>
          <w:rFonts w:ascii="TH Sarabun New" w:hAnsi="TH Sarabun New" w:cs="TH Sarabun New" w:hint="cs"/>
          <w:szCs w:val="28"/>
          <w:cs/>
        </w:rPr>
        <w:t>3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 ให้นำเฉพาะงบประมาณในปี 256</w:t>
      </w:r>
      <w:r w:rsidR="00BB057A">
        <w:rPr>
          <w:rFonts w:ascii="TH Sarabun New" w:hAnsi="TH Sarabun New" w:cs="TH Sarabun New" w:hint="cs"/>
          <w:szCs w:val="28"/>
          <w:cs/>
        </w:rPr>
        <w:t>4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และ 256</w:t>
      </w:r>
      <w:r w:rsidR="00BB057A">
        <w:rPr>
          <w:rFonts w:ascii="TH Sarabun New" w:hAnsi="TH Sarabun New" w:cs="TH Sarabun New" w:hint="cs"/>
          <w:szCs w:val="28"/>
          <w:cs/>
        </w:rPr>
        <w:t>5</w:t>
      </w:r>
      <w:r w:rsidR="008E556E" w:rsidRPr="008E556E">
        <w:rPr>
          <w:rFonts w:ascii="TH Sarabun New" w:hAnsi="TH Sarabun New" w:cs="TH Sarabun New" w:hint="cs"/>
          <w:szCs w:val="28"/>
          <w:cs/>
        </w:rPr>
        <w:t xml:space="preserve"> มาอ้างอิง เป็นต้น</w:t>
      </w:r>
    </w:p>
    <w:p w14:paraId="5C5C48B8" w14:textId="77777777" w:rsidR="00891007" w:rsidRPr="00604775" w:rsidRDefault="00891007" w:rsidP="00546663">
      <w:pPr>
        <w:pStyle w:val="ListParagraph"/>
        <w:numPr>
          <w:ilvl w:val="0"/>
          <w:numId w:val="7"/>
        </w:numPr>
        <w:ind w:right="-472"/>
        <w:rPr>
          <w:rFonts w:ascii="TH Sarabun New" w:hAnsi="TH Sarabun New" w:cs="TH Sarabun New"/>
          <w:szCs w:val="28"/>
        </w:rPr>
      </w:pPr>
      <w:r w:rsidRPr="00604775">
        <w:rPr>
          <w:rFonts w:ascii="TH Sarabun New" w:hAnsi="TH Sarabun New" w:cs="TH Sarabun New"/>
          <w:b/>
          <w:bCs/>
          <w:szCs w:val="28"/>
          <w:cs/>
        </w:rPr>
        <w:t xml:space="preserve">แหล่งทุนภายใน มทส. </w:t>
      </w:r>
      <w:r w:rsidRPr="00604775">
        <w:rPr>
          <w:rFonts w:ascii="TH Sarabun New" w:hAnsi="TH Sarabun New" w:cs="TH Sarabun New"/>
          <w:b/>
          <w:bCs/>
          <w:szCs w:val="28"/>
          <w:u w:val="single"/>
          <w:cs/>
        </w:rPr>
        <w:t>ไม่สามารถนำมาอ้างอิงได้</w:t>
      </w:r>
      <w:r w:rsidRPr="00604775">
        <w:rPr>
          <w:rFonts w:ascii="TH Sarabun New" w:hAnsi="TH Sarabun New" w:cs="TH Sarabun New"/>
          <w:szCs w:val="28"/>
          <w:cs/>
        </w:rPr>
        <w:t xml:space="preserve"> ได้แก่ ทุนนักวิจัยรุ่นใหม่ ทุนเพื่อผลิตผลงานตีพิมพ์ฯ </w:t>
      </w:r>
      <w:r w:rsidRPr="00604775">
        <w:rPr>
          <w:rFonts w:ascii="TH Sarabun New" w:hAnsi="TH Sarabun New" w:cs="TH Sarabun New"/>
          <w:szCs w:val="28"/>
          <w:cs/>
        </w:rPr>
        <w:br/>
        <w:t>(ทุน 200</w:t>
      </w:r>
      <w:r w:rsidRPr="00604775">
        <w:rPr>
          <w:rFonts w:ascii="TH Sarabun New" w:hAnsi="TH Sarabun New" w:cs="TH Sarabun New"/>
          <w:szCs w:val="28"/>
        </w:rPr>
        <w:t>,</w:t>
      </w:r>
      <w:r w:rsidRPr="00604775">
        <w:rPr>
          <w:rFonts w:ascii="TH Sarabun New" w:hAnsi="TH Sarabun New" w:cs="TH Sarabun New"/>
          <w:szCs w:val="28"/>
          <w:cs/>
        </w:rPr>
        <w:t xml:space="preserve">000) ทุนจากกองทุนนวัตกรรมฯ ทุน 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>Doc</w:t>
      </w:r>
      <w:r w:rsidRPr="00604775">
        <w:rPr>
          <w:rFonts w:ascii="TH Sarabun New" w:hAnsi="TH Sarabun New" w:cs="TH Sarabun New"/>
          <w:szCs w:val="28"/>
          <w:cs/>
        </w:rPr>
        <w:t>/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 xml:space="preserve">Grad </w:t>
      </w:r>
      <w:r w:rsidRPr="00604775">
        <w:rPr>
          <w:rFonts w:ascii="TH Sarabun New" w:hAnsi="TH Sarabun New" w:cs="TH Sarabun New"/>
          <w:szCs w:val="28"/>
          <w:cs/>
        </w:rPr>
        <w:t xml:space="preserve">ของ มทส. หรือทุน </w:t>
      </w:r>
      <w:r w:rsidR="00604775" w:rsidRPr="00604775">
        <w:rPr>
          <w:rFonts w:ascii="TH Sarabun New" w:hAnsi="TH Sarabun New" w:cs="TH Sarabun New"/>
          <w:szCs w:val="28"/>
        </w:rPr>
        <w:t>Full</w:t>
      </w:r>
      <w:r w:rsidR="00604775" w:rsidRPr="00604775">
        <w:rPr>
          <w:rFonts w:ascii="TH Sarabun New" w:hAnsi="TH Sarabun New" w:cs="TH Sarabun New"/>
          <w:szCs w:val="28"/>
          <w:cs/>
        </w:rPr>
        <w:t>-</w:t>
      </w:r>
      <w:r w:rsidR="00604775" w:rsidRPr="00604775">
        <w:rPr>
          <w:rFonts w:ascii="TH Sarabun New" w:hAnsi="TH Sarabun New" w:cs="TH Sarabun New"/>
          <w:szCs w:val="28"/>
        </w:rPr>
        <w:t>time Researcher</w:t>
      </w:r>
      <w:r w:rsidRPr="00604775">
        <w:rPr>
          <w:rFonts w:ascii="TH Sarabun New" w:hAnsi="TH Sarabun New" w:cs="TH Sarabun New"/>
          <w:szCs w:val="28"/>
          <w:cs/>
        </w:rPr>
        <w:t xml:space="preserve"> เป็นต้น</w:t>
      </w:r>
    </w:p>
    <w:p w14:paraId="5B5E973B" w14:textId="77777777" w:rsidR="00891007" w:rsidRDefault="00891007" w:rsidP="00BB057A">
      <w:pPr>
        <w:pStyle w:val="ListParagraph"/>
        <w:numPr>
          <w:ilvl w:val="0"/>
          <w:numId w:val="7"/>
        </w:numPr>
        <w:tabs>
          <w:tab w:val="left" w:pos="567"/>
        </w:tabs>
        <w:ind w:left="284" w:firstLine="76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>นับเฉพาะโครงการที่</w:t>
      </w:r>
      <w:r>
        <w:rPr>
          <w:rFonts w:ascii="TH Sarabun New" w:hAnsi="TH Sarabun New" w:cs="TH Sarabun New" w:hint="cs"/>
          <w:szCs w:val="28"/>
          <w:cs/>
        </w:rPr>
        <w:t>สมาชิก</w:t>
      </w:r>
      <w:r w:rsidRPr="00262801">
        <w:rPr>
          <w:rFonts w:ascii="TH Sarabun New" w:hAnsi="TH Sarabun New" w:cs="TH Sarabun New"/>
          <w:szCs w:val="28"/>
          <w:cs/>
        </w:rPr>
        <w:t xml:space="preserve">ใน </w:t>
      </w:r>
      <w:r w:rsidRPr="00262801">
        <w:rPr>
          <w:rFonts w:ascii="TH Sarabun New" w:hAnsi="TH Sarabun New" w:cs="TH Sarabun New"/>
          <w:szCs w:val="28"/>
        </w:rPr>
        <w:t>RU</w:t>
      </w:r>
      <w:r w:rsidRPr="00262801">
        <w:rPr>
          <w:rFonts w:ascii="TH Sarabun New" w:hAnsi="TH Sarabun New" w:cs="TH Sarabun New"/>
          <w:b/>
          <w:bCs/>
          <w:szCs w:val="28"/>
          <w:cs/>
        </w:rPr>
        <w:t xml:space="preserve"> เป็นหัวหน้าโครงการเท่านั้น</w:t>
      </w:r>
      <w:r w:rsidRPr="00262801">
        <w:rPr>
          <w:rFonts w:ascii="TH Sarabun New" w:hAnsi="TH Sarabun New" w:cs="TH Sarabun New" w:hint="cs"/>
          <w:szCs w:val="28"/>
          <w:cs/>
        </w:rPr>
        <w:t xml:space="preserve"> </w:t>
      </w:r>
      <w:r w:rsidRPr="001D40F6">
        <w:rPr>
          <w:rFonts w:ascii="TH Sarabun New" w:hAnsi="TH Sarabun New" w:cs="TH Sarabun New" w:hint="cs"/>
          <w:b/>
          <w:bCs/>
          <w:szCs w:val="28"/>
          <w:u w:val="single"/>
          <w:cs/>
        </w:rPr>
        <w:t>ไม่นับ</w:t>
      </w:r>
      <w:r w:rsidRPr="001D40F6">
        <w:rPr>
          <w:rFonts w:ascii="TH Sarabun New" w:hAnsi="TH Sarabun New" w:cs="TH Sarabun New" w:hint="cs"/>
          <w:szCs w:val="28"/>
          <w:cs/>
        </w:rPr>
        <w:t>กรณีที่เป็นผู้ร่วมวิจัย</w:t>
      </w:r>
    </w:p>
    <w:p w14:paraId="56DC8AD9" w14:textId="77777777" w:rsidR="00891007" w:rsidRPr="00686306" w:rsidRDefault="00891007" w:rsidP="00546663">
      <w:pPr>
        <w:rPr>
          <w:rFonts w:ascii="TH SarabunPSK" w:hAnsi="TH SarabunPSK" w:cs="TH SarabunPSK"/>
          <w:cs/>
        </w:rPr>
      </w:pPr>
    </w:p>
    <w:p w14:paraId="65C78D8F" w14:textId="77777777"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4359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338E81EA" w14:textId="77777777"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14:paraId="7D1AB51D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4A301D7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7C8A429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F29582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02773C2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1490BE0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FD7099B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7984AD6" w14:textId="77777777" w:rsidR="00BB69F8" w:rsidRDefault="00BB69F8" w:rsidP="00BB69F8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387BD12E" w14:textId="77777777"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14:paraId="01149899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0E2ED29E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552B13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4066858E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381E7B9B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14:paraId="0478B165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53A1921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40E2CB9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57AA7B49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2488845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73A0965B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72B51259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78DD2C0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06DAD15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139CC16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7FB56ADB" w14:textId="77777777" w:rsidR="00202E82" w:rsidRPr="00686306" w:rsidRDefault="00202E82" w:rsidP="00BB69F8">
      <w:pPr>
        <w:rPr>
          <w:rFonts w:ascii="TH SarabunPSK" w:hAnsi="TH SarabunPSK" w:cs="TH SarabunPSK"/>
        </w:rPr>
      </w:pPr>
    </w:p>
    <w:p w14:paraId="6DD141D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0FD8306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73C66C2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1E3135D2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6716F" w14:textId="77777777" w:rsidR="008255B3" w:rsidRDefault="008255B3" w:rsidP="002079D5">
      <w:r>
        <w:separator/>
      </w:r>
    </w:p>
  </w:endnote>
  <w:endnote w:type="continuationSeparator" w:id="0">
    <w:p w14:paraId="63EC86A8" w14:textId="77777777" w:rsidR="008255B3" w:rsidRDefault="008255B3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7381153"/>
      <w:docPartObj>
        <w:docPartGallery w:val="Page Numbers (Bottom of Page)"/>
        <w:docPartUnique/>
      </w:docPartObj>
    </w:sdtPr>
    <w:sdtContent>
      <w:p w14:paraId="6CACC784" w14:textId="77777777"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33003D">
          <w:rPr>
            <w:rFonts w:ascii="TH SarabunPSK" w:hAnsi="TH SarabunPSK" w:cs="TH SarabunPSK"/>
            <w:noProof/>
          </w:rPr>
          <w:t>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14:paraId="3B6EF363" w14:textId="77777777"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7FDCA" w14:textId="77777777" w:rsidR="008255B3" w:rsidRDefault="008255B3" w:rsidP="002079D5">
      <w:r>
        <w:separator/>
      </w:r>
    </w:p>
  </w:footnote>
  <w:footnote w:type="continuationSeparator" w:id="0">
    <w:p w14:paraId="47149302" w14:textId="77777777" w:rsidR="008255B3" w:rsidRDefault="008255B3" w:rsidP="002079D5">
      <w:r>
        <w:continuationSeparator/>
      </w:r>
    </w:p>
  </w:footnote>
  <w:footnote w:id="1">
    <w:p w14:paraId="7FCB7A97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14:paraId="3C2AEE56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65F64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935023"/>
      <w:docPartObj>
        <w:docPartGallery w:val="Page Numbers (Top of Page)"/>
        <w:docPartUnique/>
      </w:docPartObj>
    </w:sdtPr>
    <w:sdtContent>
      <w:p w14:paraId="128B64B4" w14:textId="77777777"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E424B7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14:paraId="08A313D4" w14:textId="77777777"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A9D82" w14:textId="77777777" w:rsidR="00116C29" w:rsidRDefault="00116C29">
    <w:pPr>
      <w:pStyle w:val="Header"/>
      <w:jc w:val="right"/>
    </w:pPr>
  </w:p>
  <w:p w14:paraId="68296F4C" w14:textId="77777777"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F7F2" w14:textId="77777777"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 w16cid:durableId="1928689842">
    <w:abstractNumId w:val="6"/>
  </w:num>
  <w:num w:numId="2" w16cid:durableId="369962158">
    <w:abstractNumId w:val="0"/>
  </w:num>
  <w:num w:numId="3" w16cid:durableId="1399283734">
    <w:abstractNumId w:val="1"/>
  </w:num>
  <w:num w:numId="4" w16cid:durableId="340743108">
    <w:abstractNumId w:val="2"/>
  </w:num>
  <w:num w:numId="5" w16cid:durableId="2122336444">
    <w:abstractNumId w:val="3"/>
  </w:num>
  <w:num w:numId="6" w16cid:durableId="11229665">
    <w:abstractNumId w:val="4"/>
  </w:num>
  <w:num w:numId="7" w16cid:durableId="8573531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124D2"/>
    <w:rsid w:val="00013F7D"/>
    <w:rsid w:val="00033BAE"/>
    <w:rsid w:val="00044C8B"/>
    <w:rsid w:val="000632E5"/>
    <w:rsid w:val="00065848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1E5F"/>
    <w:rsid w:val="00156954"/>
    <w:rsid w:val="001660DA"/>
    <w:rsid w:val="00174C4C"/>
    <w:rsid w:val="00183234"/>
    <w:rsid w:val="001A69CB"/>
    <w:rsid w:val="001B2BB4"/>
    <w:rsid w:val="001B6433"/>
    <w:rsid w:val="001E760A"/>
    <w:rsid w:val="001F00C4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47A3D"/>
    <w:rsid w:val="00266CDC"/>
    <w:rsid w:val="00270F7E"/>
    <w:rsid w:val="00284347"/>
    <w:rsid w:val="00294131"/>
    <w:rsid w:val="00296BC6"/>
    <w:rsid w:val="002A47C5"/>
    <w:rsid w:val="002B0E35"/>
    <w:rsid w:val="002B2E5B"/>
    <w:rsid w:val="002C3A99"/>
    <w:rsid w:val="002C5EB4"/>
    <w:rsid w:val="002D4031"/>
    <w:rsid w:val="002D683B"/>
    <w:rsid w:val="002D7E80"/>
    <w:rsid w:val="002E1B77"/>
    <w:rsid w:val="002E7E0E"/>
    <w:rsid w:val="00315965"/>
    <w:rsid w:val="003273D2"/>
    <w:rsid w:val="0033003D"/>
    <w:rsid w:val="0033239A"/>
    <w:rsid w:val="003364E6"/>
    <w:rsid w:val="00342B85"/>
    <w:rsid w:val="00344074"/>
    <w:rsid w:val="003517A6"/>
    <w:rsid w:val="00354037"/>
    <w:rsid w:val="00357137"/>
    <w:rsid w:val="00357ECA"/>
    <w:rsid w:val="00361AE2"/>
    <w:rsid w:val="00364E62"/>
    <w:rsid w:val="0037373B"/>
    <w:rsid w:val="003813CD"/>
    <w:rsid w:val="00394AED"/>
    <w:rsid w:val="003A1A92"/>
    <w:rsid w:val="003B2749"/>
    <w:rsid w:val="003C605B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47090"/>
    <w:rsid w:val="00465A80"/>
    <w:rsid w:val="004663BA"/>
    <w:rsid w:val="0047247B"/>
    <w:rsid w:val="0048069F"/>
    <w:rsid w:val="00487F80"/>
    <w:rsid w:val="00493BC8"/>
    <w:rsid w:val="00497099"/>
    <w:rsid w:val="004C218B"/>
    <w:rsid w:val="004D3F6C"/>
    <w:rsid w:val="004D799B"/>
    <w:rsid w:val="004E4892"/>
    <w:rsid w:val="00503B31"/>
    <w:rsid w:val="00515AC0"/>
    <w:rsid w:val="005228F4"/>
    <w:rsid w:val="00533A33"/>
    <w:rsid w:val="00534338"/>
    <w:rsid w:val="0054013C"/>
    <w:rsid w:val="00546663"/>
    <w:rsid w:val="00556743"/>
    <w:rsid w:val="00562585"/>
    <w:rsid w:val="005637C8"/>
    <w:rsid w:val="00565F64"/>
    <w:rsid w:val="0057114C"/>
    <w:rsid w:val="005B4083"/>
    <w:rsid w:val="005C7CFF"/>
    <w:rsid w:val="005D1FD4"/>
    <w:rsid w:val="005D70F2"/>
    <w:rsid w:val="005F34FF"/>
    <w:rsid w:val="005F4CD2"/>
    <w:rsid w:val="005F52A5"/>
    <w:rsid w:val="005F75B2"/>
    <w:rsid w:val="00600223"/>
    <w:rsid w:val="00600872"/>
    <w:rsid w:val="00604775"/>
    <w:rsid w:val="0062394E"/>
    <w:rsid w:val="006301BB"/>
    <w:rsid w:val="00635C3A"/>
    <w:rsid w:val="00651987"/>
    <w:rsid w:val="00653874"/>
    <w:rsid w:val="00654F43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E3C34"/>
    <w:rsid w:val="006F6A77"/>
    <w:rsid w:val="007022C3"/>
    <w:rsid w:val="00710E29"/>
    <w:rsid w:val="007266B5"/>
    <w:rsid w:val="007279FF"/>
    <w:rsid w:val="00742DD8"/>
    <w:rsid w:val="00743597"/>
    <w:rsid w:val="00744B4B"/>
    <w:rsid w:val="00750AFB"/>
    <w:rsid w:val="00751434"/>
    <w:rsid w:val="0076718B"/>
    <w:rsid w:val="00772C0C"/>
    <w:rsid w:val="00780D7D"/>
    <w:rsid w:val="007A22BE"/>
    <w:rsid w:val="007A4CAC"/>
    <w:rsid w:val="007B65FB"/>
    <w:rsid w:val="007C124F"/>
    <w:rsid w:val="007D2457"/>
    <w:rsid w:val="007D6049"/>
    <w:rsid w:val="007D679D"/>
    <w:rsid w:val="007E1122"/>
    <w:rsid w:val="007E1542"/>
    <w:rsid w:val="007E180F"/>
    <w:rsid w:val="007E31C8"/>
    <w:rsid w:val="007F351E"/>
    <w:rsid w:val="008104EC"/>
    <w:rsid w:val="008255B3"/>
    <w:rsid w:val="00825860"/>
    <w:rsid w:val="00833432"/>
    <w:rsid w:val="008371EB"/>
    <w:rsid w:val="00842969"/>
    <w:rsid w:val="00847B20"/>
    <w:rsid w:val="00866269"/>
    <w:rsid w:val="00866D8F"/>
    <w:rsid w:val="00887006"/>
    <w:rsid w:val="008871FA"/>
    <w:rsid w:val="00891007"/>
    <w:rsid w:val="008A17DF"/>
    <w:rsid w:val="008A1A1B"/>
    <w:rsid w:val="008A5936"/>
    <w:rsid w:val="008B6838"/>
    <w:rsid w:val="008D213B"/>
    <w:rsid w:val="008E556E"/>
    <w:rsid w:val="008F2849"/>
    <w:rsid w:val="008F5F54"/>
    <w:rsid w:val="00901F7C"/>
    <w:rsid w:val="00903809"/>
    <w:rsid w:val="00907081"/>
    <w:rsid w:val="00915A75"/>
    <w:rsid w:val="009175D9"/>
    <w:rsid w:val="009223E5"/>
    <w:rsid w:val="00924E8C"/>
    <w:rsid w:val="009274A4"/>
    <w:rsid w:val="009440B1"/>
    <w:rsid w:val="0094698B"/>
    <w:rsid w:val="00946BA8"/>
    <w:rsid w:val="009524CE"/>
    <w:rsid w:val="00967A7E"/>
    <w:rsid w:val="00972901"/>
    <w:rsid w:val="009912B0"/>
    <w:rsid w:val="009915FD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0CB8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057A"/>
    <w:rsid w:val="00BB69F8"/>
    <w:rsid w:val="00BB6B57"/>
    <w:rsid w:val="00BC35EE"/>
    <w:rsid w:val="00BC5E3C"/>
    <w:rsid w:val="00BD6DA9"/>
    <w:rsid w:val="00BE411C"/>
    <w:rsid w:val="00BE4932"/>
    <w:rsid w:val="00C061A6"/>
    <w:rsid w:val="00C13955"/>
    <w:rsid w:val="00C15EE1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A780D"/>
    <w:rsid w:val="00CB2BA0"/>
    <w:rsid w:val="00CC11B3"/>
    <w:rsid w:val="00CE563D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90A01"/>
    <w:rsid w:val="00DB76DF"/>
    <w:rsid w:val="00DB77D3"/>
    <w:rsid w:val="00DC650B"/>
    <w:rsid w:val="00DD62EA"/>
    <w:rsid w:val="00DE0F77"/>
    <w:rsid w:val="00DF6B64"/>
    <w:rsid w:val="00E02E28"/>
    <w:rsid w:val="00E31C53"/>
    <w:rsid w:val="00E424B7"/>
    <w:rsid w:val="00E46E87"/>
    <w:rsid w:val="00E555AD"/>
    <w:rsid w:val="00E628B8"/>
    <w:rsid w:val="00E714D8"/>
    <w:rsid w:val="00E74C3A"/>
    <w:rsid w:val="00EA1BE5"/>
    <w:rsid w:val="00EB1EEE"/>
    <w:rsid w:val="00EB3755"/>
    <w:rsid w:val="00EB44E3"/>
    <w:rsid w:val="00EB6894"/>
    <w:rsid w:val="00EC732E"/>
    <w:rsid w:val="00ED26FF"/>
    <w:rsid w:val="00ED79F0"/>
    <w:rsid w:val="00ED7D33"/>
    <w:rsid w:val="00EE547B"/>
    <w:rsid w:val="00EF3424"/>
    <w:rsid w:val="00EF6266"/>
    <w:rsid w:val="00F02934"/>
    <w:rsid w:val="00F02FFC"/>
    <w:rsid w:val="00F075A0"/>
    <w:rsid w:val="00F1116F"/>
    <w:rsid w:val="00F14F11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719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0AAFA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271EB-5956-4C77-AF51-5E50EFC29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Namfon Teekokkroad</cp:lastModifiedBy>
  <cp:revision>21</cp:revision>
  <cp:lastPrinted>2021-12-02T03:11:00Z</cp:lastPrinted>
  <dcterms:created xsi:type="dcterms:W3CDTF">2018-05-23T01:41:00Z</dcterms:created>
  <dcterms:modified xsi:type="dcterms:W3CDTF">2022-11-21T11:07:00Z</dcterms:modified>
</cp:coreProperties>
</file>